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1FB61D" w14:textId="0631F1D8" w:rsidR="002C5DDE" w:rsidRDefault="002C5DDE">
      <w:r>
        <w:t>Project 1</w:t>
      </w:r>
      <w:r>
        <w:br/>
        <w:t>Melissa Milli</w:t>
      </w:r>
    </w:p>
    <w:p w14:paraId="4517A0D1" w14:textId="5363AFDA" w:rsidR="004D102B" w:rsidRDefault="004D102B">
      <w:r>
        <w:t>Student Id:2592164</w:t>
      </w:r>
    </w:p>
    <w:p w14:paraId="2F6CCA38" w14:textId="42E9EC56" w:rsidR="002C5DDE" w:rsidRDefault="002C5DDE">
      <w:r>
        <w:t>I am so sorry, I was late to send this project. I do have extended time on my accommodations through office of disability services, I included a screenshot of that down below as well. So sorry again I usually try to send my homework on time. I did do the extra credit for the part two partially.</w:t>
      </w:r>
      <w:r w:rsidR="00FA0D5E">
        <w:br/>
      </w:r>
      <w:r w:rsidR="00FA0D5E">
        <w:br/>
      </w:r>
      <w:r>
        <w:rPr>
          <w:noProof/>
        </w:rPr>
        <w:drawing>
          <wp:inline distT="0" distB="0" distL="0" distR="0" wp14:anchorId="5753DC43" wp14:editId="6723F635">
            <wp:extent cx="5943600" cy="3197860"/>
            <wp:effectExtent l="0" t="0" r="0" b="2540"/>
            <wp:docPr id="2" name="Picture 2" descr="Graphical user interface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application, email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978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1C74E3" w14:textId="505D9A20" w:rsidR="00FA0D5E" w:rsidRDefault="00FA0D5E">
      <w:r>
        <w:t xml:space="preserve">If pictures for execution are hard to see , I already have uploaded the project to the </w:t>
      </w:r>
      <w:r w:rsidRPr="00FA0D5E">
        <w:t>http://eecs.csuohio.edu/~memilli/</w:t>
      </w:r>
      <w:r>
        <w:t xml:space="preserve"> so you can see it there as well.</w:t>
      </w:r>
    </w:p>
    <w:p w14:paraId="35D83805" w14:textId="77777777" w:rsidR="00FA0D5E" w:rsidRDefault="002C5DDE" w:rsidP="002C5DDE">
      <w:r>
        <w:t xml:space="preserve">Part1) </w:t>
      </w:r>
    </w:p>
    <w:p w14:paraId="68F0603E" w14:textId="1D969B80" w:rsidR="002C5DDE" w:rsidRDefault="002C5DDE" w:rsidP="002C5DDE">
      <w:r>
        <w:t>Windows</w:t>
      </w:r>
    </w:p>
    <w:p w14:paraId="4406A6D1" w14:textId="6E6C51E0" w:rsidR="002C5DDE" w:rsidRDefault="002C5DDE" w:rsidP="002C5DDE">
      <w:r>
        <w:t xml:space="preserve">I </w:t>
      </w:r>
      <w:r>
        <w:t>used a code</w:t>
      </w:r>
      <w:r>
        <w:t xml:space="preserve"> from  </w:t>
      </w:r>
      <w:hyperlink r:id="rId5" w:history="1">
        <w:r w:rsidRPr="00195AE0">
          <w:rPr>
            <w:rStyle w:val="Hyperlink"/>
          </w:rPr>
          <w:t>http://www.dynamicdrive.com/dynamicindex9/dyncss.htm</w:t>
        </w:r>
      </w:hyperlink>
      <w:r>
        <w:t xml:space="preserve"> , which detects users operating system and provides .css according to it. I couldn’t figure out any other way to select .css file depending on operating system.</w:t>
      </w:r>
    </w:p>
    <w:p w14:paraId="5E720988" w14:textId="77777777" w:rsidR="002C5DDE" w:rsidRDefault="002C5DDE"/>
    <w:p w14:paraId="170C692C" w14:textId="77777777" w:rsidR="002C5DDE" w:rsidRDefault="002C5DDE">
      <w:pPr>
        <w:rPr>
          <w:noProof/>
        </w:rPr>
      </w:pPr>
    </w:p>
    <w:p w14:paraId="4EA4E9CC" w14:textId="7974E6C8" w:rsidR="00FC0E15" w:rsidRDefault="002C5DDE">
      <w:r>
        <w:rPr>
          <w:noProof/>
        </w:rPr>
        <w:lastRenderedPageBreak/>
        <w:drawing>
          <wp:inline distT="0" distB="0" distL="0" distR="0" wp14:anchorId="49C3241C" wp14:editId="44608A3B">
            <wp:extent cx="5943600" cy="1837426"/>
            <wp:effectExtent l="0" t="0" r="0" b="0"/>
            <wp:docPr id="1" name="Picture 1" descr="Tabl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able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 rotWithShape="1"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41626"/>
                    <a:stretch/>
                  </pic:blipFill>
                  <pic:spPr bwMode="auto">
                    <a:xfrm>
                      <a:off x="0" y="0"/>
                      <a:ext cx="5943600" cy="18374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2C5DDE">
        <w:t xml:space="preserve"> </w:t>
      </w:r>
      <w:r>
        <w:rPr>
          <w:noProof/>
        </w:rPr>
        <w:drawing>
          <wp:inline distT="0" distB="0" distL="0" distR="0" wp14:anchorId="620BB057" wp14:editId="76BD3631">
            <wp:extent cx="5943600" cy="2378710"/>
            <wp:effectExtent l="0" t="0" r="0" b="2540"/>
            <wp:docPr id="5" name="Picture 5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Tabl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787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18FA2B" w14:textId="31533491" w:rsidR="002C5DDE" w:rsidRDefault="002C5DDE">
      <w:r>
        <w:lastRenderedPageBreak/>
        <w:t>Part1.html code)</w:t>
      </w:r>
      <w:r w:rsidRPr="002C5DDE">
        <w:t xml:space="preserve"> </w:t>
      </w:r>
      <w:r>
        <w:rPr>
          <w:noProof/>
        </w:rPr>
        <w:drawing>
          <wp:inline distT="0" distB="0" distL="0" distR="0" wp14:anchorId="0F2AD4D5" wp14:editId="52D48092">
            <wp:extent cx="5943600" cy="7145020"/>
            <wp:effectExtent l="0" t="0" r="0" b="0"/>
            <wp:docPr id="4" name="Picture 4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145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451E52" w14:textId="60146D59" w:rsidR="002C5DDE" w:rsidRDefault="002C5DDE"/>
    <w:p w14:paraId="0AB3E4E6" w14:textId="3260FECF" w:rsidR="002C5DDE" w:rsidRDefault="002C5DDE"/>
    <w:p w14:paraId="4E1C07F7" w14:textId="2986325A" w:rsidR="002C5DDE" w:rsidRDefault="002C5DDE">
      <w:r>
        <w:t xml:space="preserve">Part1a.css ) </w:t>
      </w:r>
    </w:p>
    <w:p w14:paraId="0903D7A2" w14:textId="7E2C4C2A" w:rsidR="002C5DDE" w:rsidRDefault="009A42DA">
      <w:r>
        <w:rPr>
          <w:noProof/>
        </w:rPr>
        <w:lastRenderedPageBreak/>
        <w:drawing>
          <wp:inline distT="0" distB="0" distL="0" distR="0" wp14:anchorId="70AAB95E" wp14:editId="60963997">
            <wp:extent cx="5115560" cy="5891530"/>
            <wp:effectExtent l="0" t="0" r="8890" b="0"/>
            <wp:docPr id="6" name="Picture 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5560" cy="58915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4DF400" w14:textId="2C63D0C0" w:rsidR="009A42DA" w:rsidRDefault="009A42DA">
      <w:r>
        <w:t>P1b.css)</w:t>
      </w:r>
    </w:p>
    <w:p w14:paraId="0C4C0F60" w14:textId="154005E3" w:rsidR="009A42DA" w:rsidRDefault="009A42DA">
      <w:r>
        <w:rPr>
          <w:noProof/>
        </w:rPr>
        <w:lastRenderedPageBreak/>
        <w:drawing>
          <wp:inline distT="0" distB="0" distL="0" distR="0" wp14:anchorId="67D2CC0F" wp14:editId="3B98121D">
            <wp:extent cx="5564038" cy="5981431"/>
            <wp:effectExtent l="0" t="0" r="0" b="635"/>
            <wp:docPr id="7" name="Picture 7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66795" cy="59843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2E844B" w14:textId="17961F3E" w:rsidR="00B75B5C" w:rsidRDefault="00B75B5C"/>
    <w:p w14:paraId="753959DF" w14:textId="73D90BCD" w:rsidR="00B75B5C" w:rsidRDefault="00B75B5C">
      <w:r>
        <w:t>Part 2 )</w:t>
      </w:r>
    </w:p>
    <w:p w14:paraId="68A6A624" w14:textId="32B9B5CC" w:rsidR="00B75B5C" w:rsidRDefault="00B75B5C">
      <w:r>
        <w:rPr>
          <w:noProof/>
        </w:rPr>
        <w:lastRenderedPageBreak/>
        <w:drawing>
          <wp:inline distT="0" distB="0" distL="0" distR="0" wp14:anchorId="3E28E075" wp14:editId="0EEC5D21">
            <wp:extent cx="5943600" cy="4850765"/>
            <wp:effectExtent l="0" t="0" r="0" b="6985"/>
            <wp:docPr id="8" name="Picture 8" descr="Calendar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Calendar&#10;&#10;Description automatically generated with low confidence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8507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75B5C">
        <w:t xml:space="preserve"> </w:t>
      </w:r>
      <w:r>
        <w:rPr>
          <w:noProof/>
        </w:rPr>
        <w:lastRenderedPageBreak/>
        <w:drawing>
          <wp:inline distT="0" distB="0" distL="0" distR="0" wp14:anchorId="5619B7E4" wp14:editId="41353EDF">
            <wp:extent cx="5943600" cy="4396740"/>
            <wp:effectExtent l="0" t="0" r="0" b="3810"/>
            <wp:docPr id="9" name="Picture 9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Graphical user interfac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967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802336" w14:textId="0641681E" w:rsidR="00B75B5C" w:rsidRDefault="00B75B5C"/>
    <w:p w14:paraId="16440C23" w14:textId="42D3B27D" w:rsidR="00B75B5C" w:rsidRDefault="00B75B5C">
      <w:r>
        <w:t>Code for part2 )</w:t>
      </w:r>
    </w:p>
    <w:p w14:paraId="4E7343D2" w14:textId="0160BBAC" w:rsidR="00B75B5C" w:rsidRDefault="00B75B5C">
      <w:r>
        <w:rPr>
          <w:noProof/>
        </w:rPr>
        <w:lastRenderedPageBreak/>
        <w:drawing>
          <wp:inline distT="0" distB="0" distL="0" distR="0" wp14:anchorId="0D464D58" wp14:editId="29D79585">
            <wp:extent cx="5943600" cy="6863080"/>
            <wp:effectExtent l="0" t="0" r="0" b="0"/>
            <wp:docPr id="10" name="Picture 10" descr="Text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Text&#10;&#10;Description automatically generated with low confidence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863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br/>
      </w:r>
    </w:p>
    <w:p w14:paraId="770C76BE" w14:textId="34345F3F" w:rsidR="00B75B5C" w:rsidRDefault="00B75B5C"/>
    <w:p w14:paraId="5836BB71" w14:textId="271FC374" w:rsidR="00B75B5C" w:rsidRDefault="00B75B5C">
      <w:r>
        <w:t>Part 3 ) a and b</w:t>
      </w:r>
    </w:p>
    <w:p w14:paraId="429191EA" w14:textId="104EA8E8" w:rsidR="00B75B5C" w:rsidRDefault="00B75B5C">
      <w:r>
        <w:rPr>
          <w:noProof/>
        </w:rPr>
        <w:lastRenderedPageBreak/>
        <w:drawing>
          <wp:inline distT="0" distB="0" distL="0" distR="0" wp14:anchorId="35F3CB4D" wp14:editId="38C59E17">
            <wp:extent cx="5943600" cy="1355090"/>
            <wp:effectExtent l="0" t="0" r="0" b="0"/>
            <wp:docPr id="11" name="Picture 11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Graphical user interface, text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3550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B289E0" w14:textId="089A03D9" w:rsidR="00B75B5C" w:rsidRDefault="00B75B5C">
      <w:r>
        <w:rPr>
          <w:noProof/>
        </w:rPr>
        <w:drawing>
          <wp:inline distT="0" distB="0" distL="0" distR="0" wp14:anchorId="019623B1" wp14:editId="5F592214">
            <wp:extent cx="5943600" cy="1193165"/>
            <wp:effectExtent l="0" t="0" r="0" b="6985"/>
            <wp:docPr id="12" name="Picture 12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Graphical user interface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1931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9252FB" w14:textId="7AD91045" w:rsidR="00B75B5C" w:rsidRDefault="00B75B5C"/>
    <w:p w14:paraId="7452338E" w14:textId="24E8AB41" w:rsidR="00B75B5C" w:rsidRDefault="00B75B5C">
      <w:r>
        <w:t>Part3.html , pretty similar to part 1 but with bootstrap)</w:t>
      </w:r>
    </w:p>
    <w:p w14:paraId="2A973B5F" w14:textId="424E6F46" w:rsidR="00B75B5C" w:rsidRDefault="00B75B5C">
      <w:r>
        <w:rPr>
          <w:noProof/>
        </w:rPr>
        <w:lastRenderedPageBreak/>
        <w:drawing>
          <wp:inline distT="0" distB="0" distL="0" distR="0" wp14:anchorId="45AE82FB" wp14:editId="523F6BE8">
            <wp:extent cx="5943600" cy="4924425"/>
            <wp:effectExtent l="0" t="0" r="0" b="9525"/>
            <wp:docPr id="13" name="Picture 13" descr="Graphical user interface, text, application, Team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Graphical user interface, text, application, Teams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924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0FAE8A" w14:textId="69EFC838" w:rsidR="00CD74D7" w:rsidRDefault="00CD74D7">
      <w:r>
        <w:t>Part3</w:t>
      </w:r>
      <w:r w:rsidR="000C3465">
        <w:t xml:space="preserve">a and part3b css are the same as part1 a and b.css </w:t>
      </w:r>
    </w:p>
    <w:p w14:paraId="21516155" w14:textId="7A10B19F" w:rsidR="00B75B5C" w:rsidRDefault="00B75B5C"/>
    <w:p w14:paraId="6D7B0709" w14:textId="0C34FB80" w:rsidR="00B75B5C" w:rsidRDefault="00B75B5C">
      <w:r>
        <w:t>Part 4)</w:t>
      </w:r>
    </w:p>
    <w:p w14:paraId="67A11120" w14:textId="2D742FA1" w:rsidR="00B75B5C" w:rsidRDefault="00B75B5C">
      <w:r>
        <w:rPr>
          <w:noProof/>
        </w:rPr>
        <w:lastRenderedPageBreak/>
        <w:drawing>
          <wp:inline distT="0" distB="0" distL="0" distR="0" wp14:anchorId="61997D73" wp14:editId="0CBAC752">
            <wp:extent cx="5943600" cy="4782185"/>
            <wp:effectExtent l="0" t="0" r="0" b="0"/>
            <wp:docPr id="14" name="Picture 14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Graphical user interface, websit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821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>part 4 code )</w:t>
      </w:r>
      <w:r w:rsidR="00CD74D7" w:rsidRPr="00CD74D7">
        <w:t xml:space="preserve"> </w:t>
      </w:r>
      <w:r w:rsidR="00CD74D7">
        <w:rPr>
          <w:noProof/>
        </w:rPr>
        <w:lastRenderedPageBreak/>
        <w:drawing>
          <wp:inline distT="0" distB="0" distL="0" distR="0" wp14:anchorId="39208B09" wp14:editId="25F7FB44">
            <wp:extent cx="5943600" cy="4787900"/>
            <wp:effectExtent l="0" t="0" r="0" b="0"/>
            <wp:docPr id="16" name="Picture 16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Graphical user interface, text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87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CD74D7" w:rsidRPr="00CD74D7">
        <w:t xml:space="preserve"> </w:t>
      </w:r>
      <w:r w:rsidR="00CD74D7">
        <w:rPr>
          <w:noProof/>
        </w:rPr>
        <w:lastRenderedPageBreak/>
        <w:drawing>
          <wp:inline distT="0" distB="0" distL="0" distR="0" wp14:anchorId="738BFFD0" wp14:editId="50861131">
            <wp:extent cx="5943600" cy="4688840"/>
            <wp:effectExtent l="0" t="0" r="0" b="0"/>
            <wp:docPr id="17" name="Picture 17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Graphical user interface, text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6888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B75B5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wNzQytzQ2MzczMDZR0lEKTi0uzszPAykwrAUA9hNyICwAAAA="/>
  </w:docVars>
  <w:rsids>
    <w:rsidRoot w:val="00A9433E"/>
    <w:rsid w:val="000C3465"/>
    <w:rsid w:val="002C5DDE"/>
    <w:rsid w:val="004D102B"/>
    <w:rsid w:val="0081356E"/>
    <w:rsid w:val="00880609"/>
    <w:rsid w:val="009A42DA"/>
    <w:rsid w:val="00A9433E"/>
    <w:rsid w:val="00B75B5C"/>
    <w:rsid w:val="00CD74D7"/>
    <w:rsid w:val="00FA0D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90401B"/>
  <w15:chartTrackingRefBased/>
  <w15:docId w15:val="{6253A345-3A84-4BB0-B742-1DAC454A8D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C5DD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C5DD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3" Type="http://schemas.openxmlformats.org/officeDocument/2006/relationships/webSettings" Target="webSettings.xml"/><Relationship Id="rId21" Type="http://schemas.openxmlformats.org/officeDocument/2006/relationships/theme" Target="theme/theme1.xml"/><Relationship Id="rId7" Type="http://schemas.openxmlformats.org/officeDocument/2006/relationships/image" Target="media/image3.png"/><Relationship Id="rId12" Type="http://schemas.openxmlformats.org/officeDocument/2006/relationships/image" Target="media/image8.jpeg"/><Relationship Id="rId17" Type="http://schemas.openxmlformats.org/officeDocument/2006/relationships/image" Target="media/image13.png"/><Relationship Id="rId2" Type="http://schemas.openxmlformats.org/officeDocument/2006/relationships/settings" Target="settings.xml"/><Relationship Id="rId16" Type="http://schemas.openxmlformats.org/officeDocument/2006/relationships/image" Target="media/image12.png"/><Relationship Id="rId20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11" Type="http://schemas.openxmlformats.org/officeDocument/2006/relationships/image" Target="media/image7.jpeg"/><Relationship Id="rId5" Type="http://schemas.openxmlformats.org/officeDocument/2006/relationships/hyperlink" Target="http://www.dynamicdrive.com/dynamicindex9/dyncss.htm" TargetMode="External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image" Target="media/image1.png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13</Pages>
  <Words>160</Words>
  <Characters>912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ylul</dc:creator>
  <cp:keywords/>
  <dc:description/>
  <cp:lastModifiedBy>Eylul</cp:lastModifiedBy>
  <cp:revision>7</cp:revision>
  <dcterms:created xsi:type="dcterms:W3CDTF">2022-02-23T06:27:00Z</dcterms:created>
  <dcterms:modified xsi:type="dcterms:W3CDTF">2022-02-23T06:50:00Z</dcterms:modified>
</cp:coreProperties>
</file>